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D9944D2" w:rsidR="001709D4" w:rsidRPr="00977278" w:rsidRDefault="001F2297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.A. Commission </w:t>
      </w:r>
      <w:r w:rsidR="00E9658F">
        <w:rPr>
          <w:sz w:val="36"/>
          <w:szCs w:val="36"/>
        </w:rPr>
        <w:t>Meeting</w:t>
      </w:r>
    </w:p>
    <w:p w14:paraId="5F0BB83E" w14:textId="2BDFD0F4" w:rsidR="00732C60" w:rsidRPr="00054C0E" w:rsidRDefault="00E9658F" w:rsidP="007C113D">
      <w:pPr>
        <w:pStyle w:val="NoSpacing"/>
        <w:jc w:val="center"/>
        <w:rPr>
          <w:sz w:val="36"/>
          <w:szCs w:val="36"/>
        </w:rPr>
      </w:pPr>
      <w:proofErr w:type="spellStart"/>
      <w:r>
        <w:rPr>
          <w:sz w:val="36"/>
          <w:szCs w:val="36"/>
        </w:rPr>
        <w:t>SAturday</w:t>
      </w:r>
      <w:proofErr w:type="spellEnd"/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Oct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1</w:t>
      </w:r>
      <w:r w:rsidR="00977278">
        <w:rPr>
          <w:sz w:val="36"/>
          <w:szCs w:val="36"/>
        </w:rPr>
        <w:t>, 202</w:t>
      </w:r>
      <w:r w:rsidR="00D36547">
        <w:rPr>
          <w:sz w:val="36"/>
          <w:szCs w:val="36"/>
        </w:rPr>
        <w:t>2</w:t>
      </w:r>
    </w:p>
    <w:p w14:paraId="45BE999A" w14:textId="3F361530" w:rsidR="00AA74CB" w:rsidRPr="005378E8" w:rsidRDefault="00AA74CB" w:rsidP="00E9658F">
      <w:pPr>
        <w:pStyle w:val="NoSpacing"/>
        <w:rPr>
          <w:sz w:val="36"/>
          <w:szCs w:val="36"/>
        </w:rPr>
      </w:pP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105ECCCB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9214FC">
        <w:rPr>
          <w:sz w:val="28"/>
          <w:szCs w:val="28"/>
        </w:rPr>
        <w:t xml:space="preserve">      Interim Adjutant Robinson</w:t>
      </w:r>
      <w:r w:rsidR="00D32401" w:rsidRPr="00E07044">
        <w:rPr>
          <w:sz w:val="28"/>
          <w:szCs w:val="28"/>
        </w:rPr>
        <w:t xml:space="preserve">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2404E36C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31A2D3E5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</w:t>
      </w:r>
      <w:proofErr w:type="gramStart"/>
      <w:r w:rsidR="00BA3DA4">
        <w:rPr>
          <w:sz w:val="28"/>
          <w:szCs w:val="28"/>
        </w:rPr>
        <w:t>Int</w:t>
      </w:r>
      <w:r w:rsidR="00961131">
        <w:rPr>
          <w:sz w:val="28"/>
          <w:szCs w:val="28"/>
        </w:rPr>
        <w:t>e</w:t>
      </w:r>
      <w:r w:rsidR="00BA3DA4">
        <w:rPr>
          <w:sz w:val="28"/>
          <w:szCs w:val="28"/>
        </w:rPr>
        <w:t>rim</w:t>
      </w:r>
      <w:r w:rsidRPr="00192505">
        <w:rPr>
          <w:sz w:val="28"/>
          <w:szCs w:val="28"/>
        </w:rPr>
        <w:t xml:space="preserve"> </w:t>
      </w:r>
      <w:r w:rsidR="008547ED" w:rsidRPr="00192505">
        <w:rPr>
          <w:sz w:val="28"/>
          <w:szCs w:val="28"/>
        </w:rPr>
        <w:t xml:space="preserve"> Adjutant</w:t>
      </w:r>
      <w:proofErr w:type="gramEnd"/>
      <w:r w:rsidR="008547ED" w:rsidRPr="00192505">
        <w:rPr>
          <w:sz w:val="28"/>
          <w:szCs w:val="28"/>
        </w:rPr>
        <w:t xml:space="preserve"> Robinson</w:t>
      </w:r>
    </w:p>
    <w:p w14:paraId="6DD90D80" w14:textId="7854EBDE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>Jason Rue</w:t>
      </w:r>
    </w:p>
    <w:p w14:paraId="11C4A5F6" w14:textId="3224777A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>Kent Long</w:t>
      </w:r>
    </w:p>
    <w:p w14:paraId="111A4801" w14:textId="548F55AB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3B1591">
        <w:rPr>
          <w:sz w:val="28"/>
          <w:szCs w:val="28"/>
        </w:rPr>
        <w:t>Chris Emmons</w:t>
      </w:r>
    </w:p>
    <w:p w14:paraId="7C636888" w14:textId="04953650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 w:rsidR="00985678">
        <w:rPr>
          <w:sz w:val="28"/>
          <w:szCs w:val="28"/>
        </w:rPr>
        <w:t xml:space="preserve"> Jerry </w:t>
      </w:r>
      <w:r w:rsidR="00FC6BBB">
        <w:rPr>
          <w:sz w:val="28"/>
          <w:szCs w:val="28"/>
        </w:rPr>
        <w:t>Perry</w:t>
      </w:r>
    </w:p>
    <w:p w14:paraId="234D7B6B" w14:textId="63289B63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 xml:space="preserve">Charles </w:t>
      </w:r>
      <w:proofErr w:type="spellStart"/>
      <w:r w:rsidR="00660145">
        <w:rPr>
          <w:sz w:val="28"/>
          <w:szCs w:val="28"/>
        </w:rPr>
        <w:t>Kvochick</w:t>
      </w:r>
      <w:proofErr w:type="spellEnd"/>
    </w:p>
    <w:p w14:paraId="72443396" w14:textId="033B0A0F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14A09A37" w14:textId="212E4185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>Mike Holz</w:t>
      </w:r>
    </w:p>
    <w:p w14:paraId="162D8792" w14:textId="7BE46A4D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>Fred James</w:t>
      </w:r>
    </w:p>
    <w:p w14:paraId="058D587F" w14:textId="0AF3DAA2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>Bill Dittebrand</w:t>
      </w:r>
    </w:p>
    <w:p w14:paraId="7D319F15" w14:textId="2984BB5F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>Holly Lewis</w:t>
      </w:r>
    </w:p>
    <w:p w14:paraId="64D7AFAD" w14:textId="31A8525B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EC30F0">
        <w:rPr>
          <w:sz w:val="28"/>
          <w:szCs w:val="28"/>
        </w:rPr>
        <w:t>Andrew Matheny</w:t>
      </w:r>
    </w:p>
    <w:p w14:paraId="54ED3990" w14:textId="7EB6E0A7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George Mussi</w:t>
      </w:r>
    </w:p>
    <w:p w14:paraId="13D80E5F" w14:textId="7009F89F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>Mel Baher</w:t>
      </w:r>
    </w:p>
    <w:p w14:paraId="39DB92F4" w14:textId="1045AD81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>Steve Masowick</w:t>
      </w:r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506E508D" w14:textId="70BEB3B8" w:rsidR="00EF2A0E" w:rsidRDefault="00CA3BEF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Thank you for attending the meeting</w:t>
      </w:r>
    </w:p>
    <w:p w14:paraId="5F0196BF" w14:textId="77777777" w:rsidR="00B03F95" w:rsidRDefault="00B03F95" w:rsidP="00641FB1">
      <w:pPr>
        <w:pStyle w:val="NoSpacing"/>
        <w:ind w:left="720"/>
        <w:rPr>
          <w:sz w:val="28"/>
          <w:szCs w:val="28"/>
        </w:rPr>
      </w:pPr>
    </w:p>
    <w:p w14:paraId="2312B301" w14:textId="0510F96E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4AFBA002" w:rsidR="006849F8" w:rsidRDefault="00961131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solution for </w:t>
      </w:r>
      <w:r w:rsidR="00DB31DE">
        <w:rPr>
          <w:sz w:val="28"/>
          <w:szCs w:val="28"/>
        </w:rPr>
        <w:t xml:space="preserve">the </w:t>
      </w:r>
      <w:r>
        <w:rPr>
          <w:sz w:val="28"/>
          <w:szCs w:val="28"/>
        </w:rPr>
        <w:t>“</w:t>
      </w:r>
      <w:r w:rsidR="00716FA2">
        <w:rPr>
          <w:sz w:val="28"/>
          <w:szCs w:val="28"/>
        </w:rPr>
        <w:t>Fredrick</w:t>
      </w:r>
      <w:r w:rsidR="00E31C9F">
        <w:rPr>
          <w:sz w:val="28"/>
          <w:szCs w:val="28"/>
        </w:rPr>
        <w:t xml:space="preserve"> W. Galbraith </w:t>
      </w:r>
      <w:r w:rsidR="0003343F">
        <w:rPr>
          <w:sz w:val="28"/>
          <w:szCs w:val="28"/>
        </w:rPr>
        <w:t>Award</w:t>
      </w:r>
      <w:r>
        <w:rPr>
          <w:sz w:val="28"/>
          <w:szCs w:val="28"/>
        </w:rPr>
        <w:t xml:space="preserve">” </w:t>
      </w:r>
      <w:r w:rsidR="00A42FFF">
        <w:rPr>
          <w:sz w:val="28"/>
          <w:szCs w:val="28"/>
        </w:rPr>
        <w:t>returned to the district for further clarif</w:t>
      </w:r>
      <w:r w:rsidR="00DB31DE">
        <w:rPr>
          <w:sz w:val="28"/>
          <w:szCs w:val="28"/>
        </w:rPr>
        <w:t>i</w:t>
      </w:r>
      <w:r w:rsidR="00A42FFF">
        <w:rPr>
          <w:sz w:val="28"/>
          <w:szCs w:val="28"/>
        </w:rPr>
        <w:t>cation</w:t>
      </w:r>
      <w:r w:rsidR="00DB31DE">
        <w:rPr>
          <w:sz w:val="28"/>
          <w:szCs w:val="28"/>
        </w:rPr>
        <w:t>.</w:t>
      </w:r>
    </w:p>
    <w:p w14:paraId="1CC53277" w14:textId="79360F86" w:rsidR="00B03F95" w:rsidRDefault="00B03F95" w:rsidP="00B355CC">
      <w:pPr>
        <w:rPr>
          <w:sz w:val="28"/>
          <w:szCs w:val="28"/>
        </w:rPr>
      </w:pPr>
    </w:p>
    <w:p w14:paraId="29FE8BEE" w14:textId="77777777" w:rsidR="00B03F95" w:rsidRPr="00B355CC" w:rsidRDefault="00B03F95" w:rsidP="00B355CC">
      <w:pPr>
        <w:rPr>
          <w:sz w:val="28"/>
          <w:szCs w:val="28"/>
        </w:rPr>
      </w:pPr>
    </w:p>
    <w:p w14:paraId="7006FCF8" w14:textId="32365A46" w:rsidR="006849F8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14:paraId="6A31F855" w14:textId="13FB344F" w:rsidR="00DB31DE" w:rsidRDefault="006E1C65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I</w:t>
      </w:r>
      <w:r w:rsidR="00FA1B79">
        <w:rPr>
          <w:sz w:val="28"/>
          <w:szCs w:val="28"/>
        </w:rPr>
        <w:t>nt</w:t>
      </w:r>
      <w:r>
        <w:rPr>
          <w:sz w:val="28"/>
          <w:szCs w:val="28"/>
        </w:rPr>
        <w:t>erim Adjutant Robinson went over the scope of the Co</w:t>
      </w:r>
      <w:r w:rsidR="00FA1B79">
        <w:rPr>
          <w:sz w:val="28"/>
          <w:szCs w:val="28"/>
        </w:rPr>
        <w:t>mmission.</w:t>
      </w:r>
    </w:p>
    <w:p w14:paraId="27128375" w14:textId="36681434" w:rsidR="00FA1B79" w:rsidRDefault="00FC215D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Post Inspection form</w:t>
      </w:r>
      <w:r w:rsidR="00F9385B">
        <w:rPr>
          <w:sz w:val="28"/>
          <w:szCs w:val="28"/>
        </w:rPr>
        <w:t>.</w:t>
      </w:r>
      <w:r w:rsidR="004411B6">
        <w:rPr>
          <w:sz w:val="28"/>
          <w:szCs w:val="28"/>
        </w:rPr>
        <w:t xml:space="preserve"> Changes to be made</w:t>
      </w:r>
    </w:p>
    <w:p w14:paraId="12601286" w14:textId="1D4E4850" w:rsidR="00F9385B" w:rsidRDefault="00F9385B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Form to be turned in by Dec 31 each year.</w:t>
      </w:r>
    </w:p>
    <w:p w14:paraId="5F38EB92" w14:textId="2C170C09" w:rsidR="00A600EC" w:rsidRDefault="00A600EC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ave Post forms been turned in (Officer Cert. CPR </w:t>
      </w:r>
      <w:r w:rsidR="00EE2C30">
        <w:rPr>
          <w:sz w:val="28"/>
          <w:szCs w:val="28"/>
        </w:rPr>
        <w:t>Annual Data Report)</w:t>
      </w:r>
    </w:p>
    <w:p w14:paraId="0B358B37" w14:textId="42D62840" w:rsidR="00EE2C30" w:rsidRDefault="00AE6F67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SAL</w:t>
      </w:r>
      <w:r w:rsidR="007A68F4">
        <w:rPr>
          <w:sz w:val="28"/>
          <w:szCs w:val="28"/>
        </w:rPr>
        <w:t>,</w:t>
      </w:r>
      <w:r>
        <w:rPr>
          <w:sz w:val="28"/>
          <w:szCs w:val="28"/>
        </w:rPr>
        <w:t xml:space="preserve"> if </w:t>
      </w:r>
      <w:r w:rsidR="007A68F4">
        <w:rPr>
          <w:sz w:val="28"/>
          <w:szCs w:val="28"/>
        </w:rPr>
        <w:t>P</w:t>
      </w:r>
      <w:r>
        <w:rPr>
          <w:sz w:val="28"/>
          <w:szCs w:val="28"/>
        </w:rPr>
        <w:t>ost has one</w:t>
      </w:r>
      <w:r w:rsidR="00F1706A">
        <w:rPr>
          <w:sz w:val="28"/>
          <w:szCs w:val="28"/>
        </w:rPr>
        <w:t>,</w:t>
      </w:r>
      <w:r>
        <w:rPr>
          <w:sz w:val="28"/>
          <w:szCs w:val="28"/>
        </w:rPr>
        <w:t xml:space="preserve"> ha</w:t>
      </w:r>
      <w:r w:rsidR="00F1706A">
        <w:rPr>
          <w:sz w:val="28"/>
          <w:szCs w:val="28"/>
        </w:rPr>
        <w:t>ve</w:t>
      </w:r>
      <w:r>
        <w:rPr>
          <w:sz w:val="28"/>
          <w:szCs w:val="28"/>
        </w:rPr>
        <w:t xml:space="preserve"> </w:t>
      </w:r>
      <w:r w:rsidR="00F1706A">
        <w:rPr>
          <w:sz w:val="28"/>
          <w:szCs w:val="28"/>
        </w:rPr>
        <w:t>t</w:t>
      </w:r>
      <w:r w:rsidR="00B61AE3">
        <w:rPr>
          <w:sz w:val="28"/>
          <w:szCs w:val="28"/>
        </w:rPr>
        <w:t>heir forms turned in.</w:t>
      </w:r>
    </w:p>
    <w:p w14:paraId="3C4CDB7A" w14:textId="29E67BD2" w:rsidR="00B61AE3" w:rsidRDefault="003C45CF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oes the </w:t>
      </w:r>
      <w:r w:rsidR="007A68F4">
        <w:rPr>
          <w:sz w:val="28"/>
          <w:szCs w:val="28"/>
        </w:rPr>
        <w:t>P</w:t>
      </w:r>
      <w:r>
        <w:rPr>
          <w:sz w:val="28"/>
          <w:szCs w:val="28"/>
        </w:rPr>
        <w:t xml:space="preserve">ost have </w:t>
      </w:r>
      <w:r w:rsidR="007A68F4">
        <w:rPr>
          <w:sz w:val="28"/>
          <w:szCs w:val="28"/>
        </w:rPr>
        <w:t xml:space="preserve">a </w:t>
      </w:r>
      <w:r w:rsidR="00E728F7">
        <w:rPr>
          <w:sz w:val="28"/>
          <w:szCs w:val="28"/>
        </w:rPr>
        <w:t>Surety Bond</w:t>
      </w:r>
      <w:r w:rsidR="007A68F4">
        <w:rPr>
          <w:sz w:val="28"/>
          <w:szCs w:val="28"/>
        </w:rPr>
        <w:t xml:space="preserve"> for members and employees </w:t>
      </w:r>
    </w:p>
    <w:p w14:paraId="0A28F4FE" w14:textId="53090846" w:rsidR="00376ADF" w:rsidRDefault="00376ADF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oes the </w:t>
      </w:r>
      <w:r w:rsidR="004411B6">
        <w:rPr>
          <w:sz w:val="28"/>
          <w:szCs w:val="28"/>
        </w:rPr>
        <w:t>P</w:t>
      </w:r>
      <w:r>
        <w:rPr>
          <w:sz w:val="28"/>
          <w:szCs w:val="28"/>
        </w:rPr>
        <w:t xml:space="preserve">ost have </w:t>
      </w:r>
      <w:r w:rsidR="004411B6">
        <w:rPr>
          <w:sz w:val="28"/>
          <w:szCs w:val="28"/>
        </w:rPr>
        <w:t xml:space="preserve">rifles, and how many </w:t>
      </w:r>
      <w:r w:rsidR="00CF6B2A">
        <w:rPr>
          <w:sz w:val="28"/>
          <w:szCs w:val="28"/>
        </w:rPr>
        <w:t xml:space="preserve">do </w:t>
      </w:r>
      <w:r w:rsidR="004411B6">
        <w:rPr>
          <w:sz w:val="28"/>
          <w:szCs w:val="28"/>
        </w:rPr>
        <w:t>they have</w:t>
      </w:r>
      <w:r w:rsidR="00CF6B2A">
        <w:rPr>
          <w:sz w:val="28"/>
          <w:szCs w:val="28"/>
        </w:rPr>
        <w:t>? What type of weapons are they?</w:t>
      </w:r>
    </w:p>
    <w:p w14:paraId="1C8F4591" w14:textId="4A501D02" w:rsidR="004F7471" w:rsidRDefault="004F7471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Has the Post completed the</w:t>
      </w:r>
      <w:r w:rsidR="009C2F34">
        <w:rPr>
          <w:sz w:val="28"/>
          <w:szCs w:val="28"/>
        </w:rPr>
        <w:t>ir</w:t>
      </w:r>
      <w:r>
        <w:rPr>
          <w:sz w:val="28"/>
          <w:szCs w:val="28"/>
        </w:rPr>
        <w:t xml:space="preserve"> 990 </w:t>
      </w:r>
    </w:p>
    <w:p w14:paraId="7E75AFA3" w14:textId="3C6BACAD" w:rsidR="0063622B" w:rsidRPr="00F94462" w:rsidRDefault="0063622B" w:rsidP="00DB31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move </w:t>
      </w:r>
      <w:r w:rsidR="00996A08">
        <w:rPr>
          <w:sz w:val="28"/>
          <w:szCs w:val="28"/>
        </w:rPr>
        <w:t>Post Officers List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025E2907" w14:textId="77777777" w:rsidR="00487064" w:rsidRDefault="00993B98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993B98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Vice Commander </w:t>
      </w:r>
      <w:r w:rsidR="00487064">
        <w:rPr>
          <w:sz w:val="28"/>
          <w:szCs w:val="28"/>
        </w:rPr>
        <w:t>Rue</w:t>
      </w:r>
    </w:p>
    <w:p w14:paraId="75E381DD" w14:textId="6BDF55F5" w:rsidR="00611990" w:rsidRPr="00CD1DFB" w:rsidRDefault="00014C06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="00993B98">
        <w:rPr>
          <w:sz w:val="28"/>
          <w:szCs w:val="28"/>
        </w:rPr>
        <w:t xml:space="preserve">hanked everyone for their </w:t>
      </w:r>
      <w:r>
        <w:rPr>
          <w:sz w:val="28"/>
          <w:szCs w:val="28"/>
        </w:rPr>
        <w:t>remarks</w:t>
      </w:r>
      <w:r w:rsidR="009214FC">
        <w:rPr>
          <w:sz w:val="28"/>
          <w:szCs w:val="28"/>
        </w:rPr>
        <w:t xml:space="preserve"> throughout the meeting</w:t>
      </w:r>
      <w:r>
        <w:rPr>
          <w:sz w:val="28"/>
          <w:szCs w:val="28"/>
        </w:rPr>
        <w:t xml:space="preserve"> and for attending</w:t>
      </w:r>
      <w:r w:rsidR="00916B9D">
        <w:rPr>
          <w:sz w:val="28"/>
          <w:szCs w:val="28"/>
        </w:rPr>
        <w:t xml:space="preserve">. 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1DCE94CA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</w:t>
      </w:r>
      <w:r w:rsidR="009214FC">
        <w:rPr>
          <w:sz w:val="28"/>
          <w:szCs w:val="28"/>
        </w:rPr>
        <w:t>Interim Adjutant Robins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44F7740F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19E16" w14:textId="77777777" w:rsidR="0037036E" w:rsidRDefault="0037036E" w:rsidP="006F2B2C">
      <w:r>
        <w:separator/>
      </w:r>
    </w:p>
  </w:endnote>
  <w:endnote w:type="continuationSeparator" w:id="0">
    <w:p w14:paraId="261F5906" w14:textId="77777777" w:rsidR="0037036E" w:rsidRDefault="0037036E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F429B" w14:textId="77777777" w:rsidR="0037036E" w:rsidRDefault="0037036E" w:rsidP="006F2B2C">
      <w:r>
        <w:separator/>
      </w:r>
    </w:p>
  </w:footnote>
  <w:footnote w:type="continuationSeparator" w:id="0">
    <w:p w14:paraId="209E3C32" w14:textId="77777777" w:rsidR="0037036E" w:rsidRDefault="0037036E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mwrAUAwJcnjiwAAAA="/>
  </w:docVars>
  <w:rsids>
    <w:rsidRoot w:val="00CA4817"/>
    <w:rsid w:val="00014C06"/>
    <w:rsid w:val="0003343F"/>
    <w:rsid w:val="00034E74"/>
    <w:rsid w:val="00040DA1"/>
    <w:rsid w:val="00041033"/>
    <w:rsid w:val="00044ADB"/>
    <w:rsid w:val="00053431"/>
    <w:rsid w:val="00054C0E"/>
    <w:rsid w:val="00065968"/>
    <w:rsid w:val="000676E6"/>
    <w:rsid w:val="0007222E"/>
    <w:rsid w:val="000816D1"/>
    <w:rsid w:val="00090807"/>
    <w:rsid w:val="00097D2E"/>
    <w:rsid w:val="000A1035"/>
    <w:rsid w:val="00100CE4"/>
    <w:rsid w:val="001046D7"/>
    <w:rsid w:val="001110F0"/>
    <w:rsid w:val="00121080"/>
    <w:rsid w:val="001319D3"/>
    <w:rsid w:val="00146324"/>
    <w:rsid w:val="00162939"/>
    <w:rsid w:val="001709D4"/>
    <w:rsid w:val="00171EF6"/>
    <w:rsid w:val="00183E93"/>
    <w:rsid w:val="00192505"/>
    <w:rsid w:val="00194AC5"/>
    <w:rsid w:val="00196A69"/>
    <w:rsid w:val="001C183F"/>
    <w:rsid w:val="001E4885"/>
    <w:rsid w:val="001F1E82"/>
    <w:rsid w:val="001F2297"/>
    <w:rsid w:val="001F5E78"/>
    <w:rsid w:val="001F7B26"/>
    <w:rsid w:val="00201AAC"/>
    <w:rsid w:val="00204AF0"/>
    <w:rsid w:val="0021150D"/>
    <w:rsid w:val="00231EC7"/>
    <w:rsid w:val="002322C0"/>
    <w:rsid w:val="00236F24"/>
    <w:rsid w:val="002411DB"/>
    <w:rsid w:val="002531F0"/>
    <w:rsid w:val="00254A92"/>
    <w:rsid w:val="002559E8"/>
    <w:rsid w:val="0026402E"/>
    <w:rsid w:val="00266ACD"/>
    <w:rsid w:val="002750CB"/>
    <w:rsid w:val="0027610A"/>
    <w:rsid w:val="002B7740"/>
    <w:rsid w:val="002D2CF0"/>
    <w:rsid w:val="002D4E7F"/>
    <w:rsid w:val="002F018A"/>
    <w:rsid w:val="002F0DE5"/>
    <w:rsid w:val="00304921"/>
    <w:rsid w:val="00305AF6"/>
    <w:rsid w:val="0032040A"/>
    <w:rsid w:val="00322253"/>
    <w:rsid w:val="00324894"/>
    <w:rsid w:val="00340D6C"/>
    <w:rsid w:val="00343C36"/>
    <w:rsid w:val="0037036E"/>
    <w:rsid w:val="003739E1"/>
    <w:rsid w:val="00376ADF"/>
    <w:rsid w:val="003824F4"/>
    <w:rsid w:val="003A1DF4"/>
    <w:rsid w:val="003A68DD"/>
    <w:rsid w:val="003B1591"/>
    <w:rsid w:val="003B21CB"/>
    <w:rsid w:val="003C0EA7"/>
    <w:rsid w:val="003C45CF"/>
    <w:rsid w:val="003D7E66"/>
    <w:rsid w:val="003F448D"/>
    <w:rsid w:val="004209D5"/>
    <w:rsid w:val="00420B61"/>
    <w:rsid w:val="004321A3"/>
    <w:rsid w:val="004407D3"/>
    <w:rsid w:val="00441094"/>
    <w:rsid w:val="004411B6"/>
    <w:rsid w:val="00444213"/>
    <w:rsid w:val="00444683"/>
    <w:rsid w:val="0044675D"/>
    <w:rsid w:val="00473D5D"/>
    <w:rsid w:val="0047430D"/>
    <w:rsid w:val="00477E64"/>
    <w:rsid w:val="00487064"/>
    <w:rsid w:val="004918FE"/>
    <w:rsid w:val="00492BE8"/>
    <w:rsid w:val="004A01CD"/>
    <w:rsid w:val="004B7840"/>
    <w:rsid w:val="004D0C4A"/>
    <w:rsid w:val="004D20A6"/>
    <w:rsid w:val="004D728A"/>
    <w:rsid w:val="004E1FC5"/>
    <w:rsid w:val="004F0232"/>
    <w:rsid w:val="004F7471"/>
    <w:rsid w:val="00504DC8"/>
    <w:rsid w:val="005355F6"/>
    <w:rsid w:val="005378E8"/>
    <w:rsid w:val="00553AEF"/>
    <w:rsid w:val="00555448"/>
    <w:rsid w:val="005C6C3E"/>
    <w:rsid w:val="005C71C0"/>
    <w:rsid w:val="005D0100"/>
    <w:rsid w:val="005E7AC5"/>
    <w:rsid w:val="005F14E3"/>
    <w:rsid w:val="005F4885"/>
    <w:rsid w:val="00602A37"/>
    <w:rsid w:val="00611990"/>
    <w:rsid w:val="00621211"/>
    <w:rsid w:val="00623045"/>
    <w:rsid w:val="0063622B"/>
    <w:rsid w:val="00641FB1"/>
    <w:rsid w:val="00660145"/>
    <w:rsid w:val="00660E50"/>
    <w:rsid w:val="006615BF"/>
    <w:rsid w:val="00664140"/>
    <w:rsid w:val="00681DE0"/>
    <w:rsid w:val="0068393E"/>
    <w:rsid w:val="006849F8"/>
    <w:rsid w:val="006A37B2"/>
    <w:rsid w:val="006B0E32"/>
    <w:rsid w:val="006B2E56"/>
    <w:rsid w:val="006B62DE"/>
    <w:rsid w:val="006B7F28"/>
    <w:rsid w:val="006D1683"/>
    <w:rsid w:val="006E1C65"/>
    <w:rsid w:val="006E2D9C"/>
    <w:rsid w:val="006E3C98"/>
    <w:rsid w:val="006E7F71"/>
    <w:rsid w:val="006F2B2C"/>
    <w:rsid w:val="00716FA2"/>
    <w:rsid w:val="00722B39"/>
    <w:rsid w:val="0072336A"/>
    <w:rsid w:val="00731598"/>
    <w:rsid w:val="00732C60"/>
    <w:rsid w:val="00734DD7"/>
    <w:rsid w:val="00746241"/>
    <w:rsid w:val="00746D49"/>
    <w:rsid w:val="00776EB0"/>
    <w:rsid w:val="00777410"/>
    <w:rsid w:val="00784CA6"/>
    <w:rsid w:val="007A64AB"/>
    <w:rsid w:val="007A68F4"/>
    <w:rsid w:val="007B6D06"/>
    <w:rsid w:val="007C113D"/>
    <w:rsid w:val="007E3089"/>
    <w:rsid w:val="007E6E24"/>
    <w:rsid w:val="007F51C6"/>
    <w:rsid w:val="008108A3"/>
    <w:rsid w:val="0081594D"/>
    <w:rsid w:val="00816508"/>
    <w:rsid w:val="008165C8"/>
    <w:rsid w:val="0082009D"/>
    <w:rsid w:val="00837764"/>
    <w:rsid w:val="008436CC"/>
    <w:rsid w:val="008547ED"/>
    <w:rsid w:val="0085547F"/>
    <w:rsid w:val="00863AEB"/>
    <w:rsid w:val="008705C6"/>
    <w:rsid w:val="00885FE3"/>
    <w:rsid w:val="00887A6B"/>
    <w:rsid w:val="00893609"/>
    <w:rsid w:val="008A0ADF"/>
    <w:rsid w:val="008B2779"/>
    <w:rsid w:val="008B4040"/>
    <w:rsid w:val="008C69B3"/>
    <w:rsid w:val="008D23B5"/>
    <w:rsid w:val="008D45DE"/>
    <w:rsid w:val="008E027C"/>
    <w:rsid w:val="008E046B"/>
    <w:rsid w:val="00905AF4"/>
    <w:rsid w:val="009119D2"/>
    <w:rsid w:val="00916B9D"/>
    <w:rsid w:val="009214FC"/>
    <w:rsid w:val="00925BE3"/>
    <w:rsid w:val="009304F3"/>
    <w:rsid w:val="009370DD"/>
    <w:rsid w:val="00961131"/>
    <w:rsid w:val="00965461"/>
    <w:rsid w:val="00967DAB"/>
    <w:rsid w:val="0097610B"/>
    <w:rsid w:val="00977278"/>
    <w:rsid w:val="00985678"/>
    <w:rsid w:val="00993B98"/>
    <w:rsid w:val="00996A08"/>
    <w:rsid w:val="009A4C94"/>
    <w:rsid w:val="009C2F34"/>
    <w:rsid w:val="009D213C"/>
    <w:rsid w:val="009D3FC4"/>
    <w:rsid w:val="009D407F"/>
    <w:rsid w:val="009E6AFE"/>
    <w:rsid w:val="009E7B3B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30060"/>
    <w:rsid w:val="00A31DBA"/>
    <w:rsid w:val="00A42FFF"/>
    <w:rsid w:val="00A5152A"/>
    <w:rsid w:val="00A53184"/>
    <w:rsid w:val="00A600EC"/>
    <w:rsid w:val="00A80B12"/>
    <w:rsid w:val="00A81671"/>
    <w:rsid w:val="00A953EB"/>
    <w:rsid w:val="00AA74CB"/>
    <w:rsid w:val="00AB6FB8"/>
    <w:rsid w:val="00AD79B6"/>
    <w:rsid w:val="00AE5BCF"/>
    <w:rsid w:val="00AE6F67"/>
    <w:rsid w:val="00AF6273"/>
    <w:rsid w:val="00B03F95"/>
    <w:rsid w:val="00B22554"/>
    <w:rsid w:val="00B277F6"/>
    <w:rsid w:val="00B355CC"/>
    <w:rsid w:val="00B43553"/>
    <w:rsid w:val="00B46F08"/>
    <w:rsid w:val="00B502DD"/>
    <w:rsid w:val="00B566FE"/>
    <w:rsid w:val="00B56F33"/>
    <w:rsid w:val="00B61AE3"/>
    <w:rsid w:val="00B83BA2"/>
    <w:rsid w:val="00BA3DA4"/>
    <w:rsid w:val="00BA5B6A"/>
    <w:rsid w:val="00BB51B9"/>
    <w:rsid w:val="00BC527B"/>
    <w:rsid w:val="00BC63E6"/>
    <w:rsid w:val="00BE1A2D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8674E"/>
    <w:rsid w:val="00C93F8A"/>
    <w:rsid w:val="00CA3BEF"/>
    <w:rsid w:val="00CA4817"/>
    <w:rsid w:val="00CB5430"/>
    <w:rsid w:val="00CC1E10"/>
    <w:rsid w:val="00CD0968"/>
    <w:rsid w:val="00CD1DFB"/>
    <w:rsid w:val="00CF6B2A"/>
    <w:rsid w:val="00CF70A8"/>
    <w:rsid w:val="00CF75E5"/>
    <w:rsid w:val="00D000AB"/>
    <w:rsid w:val="00D269CC"/>
    <w:rsid w:val="00D32401"/>
    <w:rsid w:val="00D33DBB"/>
    <w:rsid w:val="00D36547"/>
    <w:rsid w:val="00D53850"/>
    <w:rsid w:val="00D55B41"/>
    <w:rsid w:val="00D75F08"/>
    <w:rsid w:val="00D9093A"/>
    <w:rsid w:val="00DB31DE"/>
    <w:rsid w:val="00DB7337"/>
    <w:rsid w:val="00DC2D55"/>
    <w:rsid w:val="00DC58B0"/>
    <w:rsid w:val="00DF0B00"/>
    <w:rsid w:val="00E007EB"/>
    <w:rsid w:val="00E07044"/>
    <w:rsid w:val="00E23F91"/>
    <w:rsid w:val="00E2425E"/>
    <w:rsid w:val="00E31C9F"/>
    <w:rsid w:val="00E35562"/>
    <w:rsid w:val="00E5733E"/>
    <w:rsid w:val="00E63C2F"/>
    <w:rsid w:val="00E7017C"/>
    <w:rsid w:val="00E70B0A"/>
    <w:rsid w:val="00E717D6"/>
    <w:rsid w:val="00E728F7"/>
    <w:rsid w:val="00E7308D"/>
    <w:rsid w:val="00E7717E"/>
    <w:rsid w:val="00E9658F"/>
    <w:rsid w:val="00EB0A2F"/>
    <w:rsid w:val="00EB17BD"/>
    <w:rsid w:val="00EC001B"/>
    <w:rsid w:val="00EC30F0"/>
    <w:rsid w:val="00EC645F"/>
    <w:rsid w:val="00EC7E56"/>
    <w:rsid w:val="00ED24A8"/>
    <w:rsid w:val="00ED2D55"/>
    <w:rsid w:val="00ED504A"/>
    <w:rsid w:val="00EE2C30"/>
    <w:rsid w:val="00EE7989"/>
    <w:rsid w:val="00EF03C6"/>
    <w:rsid w:val="00EF0B2C"/>
    <w:rsid w:val="00EF2A0E"/>
    <w:rsid w:val="00F06A21"/>
    <w:rsid w:val="00F1706A"/>
    <w:rsid w:val="00F23D1B"/>
    <w:rsid w:val="00F26224"/>
    <w:rsid w:val="00F4295C"/>
    <w:rsid w:val="00F55AD2"/>
    <w:rsid w:val="00F7040E"/>
    <w:rsid w:val="00F9385B"/>
    <w:rsid w:val="00F94462"/>
    <w:rsid w:val="00F96609"/>
    <w:rsid w:val="00FA0B12"/>
    <w:rsid w:val="00FA1B79"/>
    <w:rsid w:val="00FA30CE"/>
    <w:rsid w:val="00FB5460"/>
    <w:rsid w:val="00FC215D"/>
    <w:rsid w:val="00FC6BBB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1a6d9d-fd0c-4778-adc0-dfea0531f784">
      <Terms xmlns="http://schemas.microsoft.com/office/infopath/2007/PartnerControls"/>
    </lcf76f155ced4ddcb4097134ff3c332f>
    <TaxCatchAll xmlns="1000d275-e8b6-4e58-99d7-4762885304f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44AA182EADF4FAE5288373E5B87CA" ma:contentTypeVersion="16" ma:contentTypeDescription="Create a new document." ma:contentTypeScope="" ma:versionID="f0430191bf985a44914531e54b883daf">
  <xsd:schema xmlns:xsd="http://www.w3.org/2001/XMLSchema" xmlns:xs="http://www.w3.org/2001/XMLSchema" xmlns:p="http://schemas.microsoft.com/office/2006/metadata/properties" xmlns:ns2="231a6d9d-fd0c-4778-adc0-dfea0531f784" xmlns:ns3="1000d275-e8b6-4e58-99d7-4762885304fc" targetNamespace="http://schemas.microsoft.com/office/2006/metadata/properties" ma:root="true" ma:fieldsID="b4eac0673c45807738714d4fe86f47de" ns2:_="" ns3:_="">
    <xsd:import namespace="231a6d9d-fd0c-4778-adc0-dfea0531f784"/>
    <xsd:import namespace="1000d275-e8b6-4e58-99d7-476288530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a6d9d-fd0c-4778-adc0-dfea0531f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9ae7915-a45f-42d7-8233-4840702b1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0d275-e8b6-4e58-99d7-476288530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69ac96-6b62-41bc-8f03-9df471e9132d}" ma:internalName="TaxCatchAll" ma:showField="CatchAllData" ma:web="1000d275-e8b6-4e58-99d7-4762885304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21EDCF-C127-4A74-B09C-2386954CB0BE}"/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John Robinson</cp:lastModifiedBy>
  <cp:revision>2</cp:revision>
  <cp:lastPrinted>2021-09-30T17:49:00Z</cp:lastPrinted>
  <dcterms:created xsi:type="dcterms:W3CDTF">2022-11-18T17:06:00Z</dcterms:created>
  <dcterms:modified xsi:type="dcterms:W3CDTF">2022-11-18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44AA182EADF4FAE5288373E5B87CA</vt:lpwstr>
  </property>
</Properties>
</file>